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Top 5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C6E6DE5" w:rsidR="00661C78" w:rsidRDefault="003B104F">
      <w:r>
        <w:rPr>
          <w:noProof/>
        </w:rPr>
        <w:drawing>
          <wp:inline distT="0" distB="0" distL="0" distR="0" wp14:anchorId="0AC519CC" wp14:editId="12E6D46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B104F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